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A00E4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0"/>
        <w:rPr>
          <w:rFonts w:ascii="var(--font-claude-message)" w:eastAsia="Times New Roman" w:hAnsi="var(--font-claude-message)" w:cs="Times New Roman"/>
          <w:b/>
          <w:bCs/>
          <w:kern w:val="36"/>
          <w:sz w:val="48"/>
          <w:szCs w:val="48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kern w:val="36"/>
          <w:sz w:val="48"/>
          <w:szCs w:val="48"/>
          <w:lang w:eastAsia="en-IN"/>
        </w:rPr>
        <w:t>Step-by-Step Plan for Completing the Visualization Example Notebook</w:t>
      </w:r>
    </w:p>
    <w:p w14:paraId="36E1051E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Let me create a comprehensive plan to finish the </w:t>
      </w: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attern_</w:t>
      </w:r>
      <w:proofErr w:type="gram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visualization.ipynb</w:t>
      </w:r>
      <w:proofErr w:type="spellEnd"/>
      <w:proofErr w:type="gram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notebook, ensuring we cover every feature in the candlestick/visualization.py file.</w:t>
      </w:r>
    </w:p>
    <w:p w14:paraId="718E2504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  <w:t>Phase 1: Setup and Initial Configuration</w:t>
      </w:r>
    </w:p>
    <w:p w14:paraId="752EF17A" w14:textId="77777777" w:rsidR="00C7440F" w:rsidRPr="00C7440F" w:rsidRDefault="00C7440F" w:rsidP="00C7440F">
      <w:pPr>
        <w:numPr>
          <w:ilvl w:val="0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Fix Import Issues</w:t>
      </w:r>
    </w:p>
    <w:p w14:paraId="24F2CC3C" w14:textId="77777777" w:rsidR="00C7440F" w:rsidRPr="00C7440F" w:rsidRDefault="00C7440F" w:rsidP="00C7440F">
      <w:pPr>
        <w:numPr>
          <w:ilvl w:val="1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Update the import statements to correctly find the </w:t>
      </w: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atternforge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package</w:t>
      </w:r>
    </w:p>
    <w:p w14:paraId="1191D777" w14:textId="77777777" w:rsidR="00C7440F" w:rsidRPr="00C7440F" w:rsidRDefault="00C7440F" w:rsidP="00C7440F">
      <w:pPr>
        <w:numPr>
          <w:ilvl w:val="1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Create a helper function to add the project root to </w:t>
      </w:r>
      <w:proofErr w:type="spellStart"/>
      <w:proofErr w:type="gram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ys.path</w:t>
      </w:r>
      <w:proofErr w:type="spellEnd"/>
      <w:proofErr w:type="gramEnd"/>
    </w:p>
    <w:p w14:paraId="2303B684" w14:textId="77777777" w:rsidR="00C7440F" w:rsidRPr="00C7440F" w:rsidRDefault="00C7440F" w:rsidP="00C7440F">
      <w:pPr>
        <w:numPr>
          <w:ilvl w:val="1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Verify imports are working before proceeding</w:t>
      </w:r>
    </w:p>
    <w:p w14:paraId="607DA7F7" w14:textId="77777777" w:rsidR="00C7440F" w:rsidRPr="00C7440F" w:rsidRDefault="00C7440F" w:rsidP="00C7440F">
      <w:pPr>
        <w:numPr>
          <w:ilvl w:val="0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Create Data Loading Functions</w:t>
      </w:r>
    </w:p>
    <w:p w14:paraId="4FA1898B" w14:textId="77777777" w:rsidR="00C7440F" w:rsidRPr="00C7440F" w:rsidRDefault="00C7440F" w:rsidP="00C7440F">
      <w:pPr>
        <w:numPr>
          <w:ilvl w:val="1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Implement functions to load sample data from various sources (CSV, </w:t>
      </w: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yfinance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)</w:t>
      </w:r>
    </w:p>
    <w:p w14:paraId="03267909" w14:textId="77777777" w:rsidR="00C7440F" w:rsidRPr="00C7440F" w:rsidRDefault="00C7440F" w:rsidP="00C7440F">
      <w:pPr>
        <w:numPr>
          <w:ilvl w:val="1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nclude data preprocessing and validation</w:t>
      </w:r>
    </w:p>
    <w:p w14:paraId="75FDF215" w14:textId="77777777" w:rsidR="00C7440F" w:rsidRPr="00C7440F" w:rsidRDefault="00C7440F" w:rsidP="00C7440F">
      <w:pPr>
        <w:numPr>
          <w:ilvl w:val="1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sample datasets with different characteristics (trending, ranging, volatile)</w:t>
      </w:r>
    </w:p>
    <w:p w14:paraId="2A3D0917" w14:textId="77777777" w:rsidR="00C7440F" w:rsidRPr="00C7440F" w:rsidRDefault="00C7440F" w:rsidP="00C7440F">
      <w:pPr>
        <w:numPr>
          <w:ilvl w:val="0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Setup Visualization Environment</w:t>
      </w:r>
    </w:p>
    <w:p w14:paraId="029292B2" w14:textId="77777777" w:rsidR="00C7440F" w:rsidRPr="00C7440F" w:rsidRDefault="00C7440F" w:rsidP="00C7440F">
      <w:pPr>
        <w:numPr>
          <w:ilvl w:val="1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Initialize </w:t>
      </w: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VisualizationConfig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with various settings</w:t>
      </w:r>
    </w:p>
    <w:p w14:paraId="4C127A40" w14:textId="77777777" w:rsidR="00C7440F" w:rsidRPr="00C7440F" w:rsidRDefault="00C7440F" w:rsidP="00C7440F">
      <w:pPr>
        <w:numPr>
          <w:ilvl w:val="1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base visualization objects</w:t>
      </w:r>
    </w:p>
    <w:p w14:paraId="7BE8BCF2" w14:textId="77777777" w:rsidR="00C7440F" w:rsidRPr="00C7440F" w:rsidRDefault="00C7440F" w:rsidP="00C7440F">
      <w:pPr>
        <w:numPr>
          <w:ilvl w:val="1"/>
          <w:numId w:val="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et up testing utilities and display functions</w:t>
      </w:r>
    </w:p>
    <w:p w14:paraId="2AA57CA3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  <w:t>Phase 2: Basic Visualization Examples</w:t>
      </w:r>
    </w:p>
    <w:p w14:paraId="29AB4246" w14:textId="77777777" w:rsidR="00C7440F" w:rsidRPr="00C7440F" w:rsidRDefault="00C7440F" w:rsidP="00C7440F">
      <w:pPr>
        <w:numPr>
          <w:ilvl w:val="0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Basic Candlestick Chart Creation</w:t>
      </w:r>
    </w:p>
    <w:p w14:paraId="2A1A2EBA" w14:textId="77777777" w:rsidR="00C7440F" w:rsidRPr="00C7440F" w:rsidRDefault="00C7440F" w:rsidP="00C7440F">
      <w:pPr>
        <w:numPr>
          <w:ilvl w:val="1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Example of creating a simple candlestick chart</w:t>
      </w:r>
    </w:p>
    <w:p w14:paraId="497F715B" w14:textId="77777777" w:rsidR="00C7440F" w:rsidRPr="00C7440F" w:rsidRDefault="00C7440F" w:rsidP="00C7440F">
      <w:pPr>
        <w:numPr>
          <w:ilvl w:val="1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Demonstrate both </w:t>
      </w: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lotly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and Matplotlib implementations</w:t>
      </w:r>
    </w:p>
    <w:p w14:paraId="392C9D74" w14:textId="77777777" w:rsidR="00C7440F" w:rsidRPr="00C7440F" w:rsidRDefault="00C7440F" w:rsidP="00C7440F">
      <w:pPr>
        <w:numPr>
          <w:ilvl w:val="1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Show customization of </w:t>
      </w: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olors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, sizes, and layouts</w:t>
      </w:r>
    </w:p>
    <w:p w14:paraId="7FA14C78" w14:textId="77777777" w:rsidR="00C7440F" w:rsidRPr="00C7440F" w:rsidRDefault="00C7440F" w:rsidP="00C7440F">
      <w:pPr>
        <w:numPr>
          <w:ilvl w:val="0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Volume Profile Visualization</w:t>
      </w:r>
    </w:p>
    <w:p w14:paraId="69FF95EC" w14:textId="77777777" w:rsidR="00C7440F" w:rsidRPr="00C7440F" w:rsidRDefault="00C7440F" w:rsidP="00C7440F">
      <w:pPr>
        <w:numPr>
          <w:ilvl w:val="1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volume overlay examples</w:t>
      </w:r>
    </w:p>
    <w:p w14:paraId="0D27622B" w14:textId="77777777" w:rsidR="00C7440F" w:rsidRPr="00C7440F" w:rsidRDefault="00C7440F" w:rsidP="00C7440F">
      <w:pPr>
        <w:numPr>
          <w:ilvl w:val="1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Demonstrate volume </w:t>
      </w: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oloring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options</w:t>
      </w:r>
    </w:p>
    <w:p w14:paraId="3AEDC085" w14:textId="77777777" w:rsidR="00C7440F" w:rsidRPr="00C7440F" w:rsidRDefault="00C7440F" w:rsidP="00C7440F">
      <w:pPr>
        <w:numPr>
          <w:ilvl w:val="1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volume analysis features</w:t>
      </w:r>
    </w:p>
    <w:p w14:paraId="4DFF914C" w14:textId="77777777" w:rsidR="00C7440F" w:rsidRPr="00C7440F" w:rsidRDefault="00C7440F" w:rsidP="00C7440F">
      <w:pPr>
        <w:numPr>
          <w:ilvl w:val="0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Time Period Selection Tools</w:t>
      </w:r>
    </w:p>
    <w:p w14:paraId="6075E86C" w14:textId="77777777" w:rsidR="00C7440F" w:rsidRPr="00C7440F" w:rsidRDefault="00C7440F" w:rsidP="00C7440F">
      <w:pPr>
        <w:numPr>
          <w:ilvl w:val="1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range selector examples</w:t>
      </w:r>
    </w:p>
    <w:p w14:paraId="266272F1" w14:textId="77777777" w:rsidR="00C7440F" w:rsidRPr="00C7440F" w:rsidRDefault="00C7440F" w:rsidP="00C7440F">
      <w:pPr>
        <w:numPr>
          <w:ilvl w:val="1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date range filtering</w:t>
      </w:r>
    </w:p>
    <w:p w14:paraId="29E05D1F" w14:textId="77777777" w:rsidR="00C7440F" w:rsidRPr="00C7440F" w:rsidRDefault="00C7440F" w:rsidP="00C7440F">
      <w:pPr>
        <w:numPr>
          <w:ilvl w:val="1"/>
          <w:numId w:val="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emonstrate dynamic timeframe switching</w:t>
      </w:r>
    </w:p>
    <w:p w14:paraId="1F613260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  <w:t>Phase 3: Advanced Visualization Features</w:t>
      </w:r>
    </w:p>
    <w:p w14:paraId="6ED6449E" w14:textId="77777777" w:rsidR="00C7440F" w:rsidRPr="00C7440F" w:rsidRDefault="00C7440F" w:rsidP="00C7440F">
      <w:pPr>
        <w:numPr>
          <w:ilvl w:val="0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Multi-Timeframe Analysis</w:t>
      </w:r>
    </w:p>
    <w:p w14:paraId="2D1366FF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synchronized charts across different timeframes</w:t>
      </w:r>
    </w:p>
    <w:p w14:paraId="5C631961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hierarchical timeframe relationships</w:t>
      </w:r>
    </w:p>
    <w:p w14:paraId="60D188C9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emonstrate timeframe alignment analysis</w:t>
      </w:r>
    </w:p>
    <w:p w14:paraId="61796C19" w14:textId="77777777" w:rsidR="00C7440F" w:rsidRPr="00C7440F" w:rsidRDefault="00C7440F" w:rsidP="00C7440F">
      <w:pPr>
        <w:numPr>
          <w:ilvl w:val="0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Pattern Overlays and Annotations</w:t>
      </w:r>
    </w:p>
    <w:p w14:paraId="0A34D633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lastRenderedPageBreak/>
        <w:t>Showcase pattern detection visualization</w:t>
      </w:r>
    </w:p>
    <w:p w14:paraId="280A1136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Add pattern markers and highlights</w:t>
      </w:r>
    </w:p>
    <w:p w14:paraId="2542FE50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pattern annotation examples</w:t>
      </w:r>
    </w:p>
    <w:p w14:paraId="162317A9" w14:textId="77777777" w:rsidR="00C7440F" w:rsidRPr="00C7440F" w:rsidRDefault="00C7440F" w:rsidP="00C7440F">
      <w:pPr>
        <w:numPr>
          <w:ilvl w:val="0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Technical Indicators Integration</w:t>
      </w:r>
    </w:p>
    <w:p w14:paraId="5B4F64A4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Add various technical indicators</w:t>
      </w:r>
    </w:p>
    <w:p w14:paraId="0FD4D4E7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indicator customization</w:t>
      </w:r>
    </w:p>
    <w:p w14:paraId="72F855EA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emonstrate indicator combination analysis</w:t>
      </w:r>
    </w:p>
    <w:p w14:paraId="3C04F475" w14:textId="77777777" w:rsidR="00C7440F" w:rsidRPr="00C7440F" w:rsidRDefault="00C7440F" w:rsidP="00C7440F">
      <w:pPr>
        <w:numPr>
          <w:ilvl w:val="0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Support/Resistance Visualization</w:t>
      </w:r>
    </w:p>
    <w:p w14:paraId="25230F7C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automatic support/resistance detection</w:t>
      </w:r>
    </w:p>
    <w:p w14:paraId="4D15DFDD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manual level addition</w:t>
      </w:r>
    </w:p>
    <w:p w14:paraId="5B39F6A1" w14:textId="77777777" w:rsidR="00C7440F" w:rsidRPr="00C7440F" w:rsidRDefault="00C7440F" w:rsidP="00C7440F">
      <w:pPr>
        <w:numPr>
          <w:ilvl w:val="1"/>
          <w:numId w:val="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emonstrate zone visualization</w:t>
      </w:r>
    </w:p>
    <w:p w14:paraId="59B7540E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  <w:t>Phase 4: Interactive and Advanced Features</w:t>
      </w:r>
    </w:p>
    <w:p w14:paraId="6920878F" w14:textId="77777777" w:rsidR="00C7440F" w:rsidRPr="00C7440F" w:rsidRDefault="00C7440F" w:rsidP="00C7440F">
      <w:pPr>
        <w:numPr>
          <w:ilvl w:val="0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Market Regime Analysis</w:t>
      </w:r>
    </w:p>
    <w:p w14:paraId="1FFD5710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regime detection visualization</w:t>
      </w:r>
    </w:p>
    <w:p w14:paraId="5501B9AF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regime transition highlighting</w:t>
      </w:r>
    </w:p>
    <w:p w14:paraId="3E3D433E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regime comparison tools</w:t>
      </w:r>
    </w:p>
    <w:p w14:paraId="4F49851A" w14:textId="77777777" w:rsidR="00C7440F" w:rsidRPr="00C7440F" w:rsidRDefault="00C7440F" w:rsidP="00C7440F">
      <w:pPr>
        <w:numPr>
          <w:ilvl w:val="0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Interactive Features Demonstration</w:t>
      </w:r>
    </w:p>
    <w:p w14:paraId="52841FA5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interactive parameter selection</w:t>
      </w:r>
    </w:p>
    <w:p w14:paraId="31BED7AE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Add hover information customization</w:t>
      </w:r>
    </w:p>
    <w:p w14:paraId="016506C8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interactive annotations</w:t>
      </w:r>
    </w:p>
    <w:p w14:paraId="1BC1CE98" w14:textId="77777777" w:rsidR="00C7440F" w:rsidRPr="00C7440F" w:rsidRDefault="00C7440F" w:rsidP="00C7440F">
      <w:pPr>
        <w:numPr>
          <w:ilvl w:val="0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Drawing Tools Examples</w:t>
      </w:r>
    </w:p>
    <w:p w14:paraId="751F6FF0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trendline drawing</w:t>
      </w:r>
    </w:p>
    <w:p w14:paraId="521643E8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Fibonacci retracement tools</w:t>
      </w:r>
    </w:p>
    <w:p w14:paraId="3B380B4D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custom shape annotations</w:t>
      </w:r>
    </w:p>
    <w:p w14:paraId="701651A7" w14:textId="77777777" w:rsidR="00C7440F" w:rsidRPr="00C7440F" w:rsidRDefault="00C7440F" w:rsidP="00C7440F">
      <w:pPr>
        <w:numPr>
          <w:ilvl w:val="0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Pattern Analysis Dashboard</w:t>
      </w:r>
    </w:p>
    <w:p w14:paraId="234754DA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comprehensive pattern dashboard</w:t>
      </w:r>
    </w:p>
    <w:p w14:paraId="028EF94E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real-time pattern detection</w:t>
      </w:r>
    </w:p>
    <w:p w14:paraId="41FECB1A" w14:textId="77777777" w:rsidR="00C7440F" w:rsidRPr="00C7440F" w:rsidRDefault="00C7440F" w:rsidP="00C7440F">
      <w:pPr>
        <w:numPr>
          <w:ilvl w:val="1"/>
          <w:numId w:val="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pattern filtering and sorting</w:t>
      </w:r>
    </w:p>
    <w:p w14:paraId="66C26CE7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  <w:t>Phase 5: Advanced Configuration and Customization</w:t>
      </w:r>
    </w:p>
    <w:p w14:paraId="4BD8BD33" w14:textId="77777777" w:rsidR="00C7440F" w:rsidRPr="00C7440F" w:rsidRDefault="00C7440F" w:rsidP="00C7440F">
      <w:pPr>
        <w:numPr>
          <w:ilvl w:val="0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VisualizationConfig</w:t>
      </w:r>
      <w:proofErr w:type="spellEnd"/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 xml:space="preserve"> Detailed Examples</w:t>
      </w:r>
    </w:p>
    <w:p w14:paraId="54DF1ADA" w14:textId="77777777" w:rsidR="00C7440F" w:rsidRPr="00C7440F" w:rsidRDefault="00C7440F" w:rsidP="00C7440F">
      <w:pPr>
        <w:numPr>
          <w:ilvl w:val="1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comprehensive configuration options</w:t>
      </w:r>
    </w:p>
    <w:p w14:paraId="0E16086C" w14:textId="77777777" w:rsidR="00C7440F" w:rsidRPr="00C7440F" w:rsidRDefault="00C7440F" w:rsidP="00C7440F">
      <w:pPr>
        <w:numPr>
          <w:ilvl w:val="1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emonstrate theme creation and switching</w:t>
      </w:r>
    </w:p>
    <w:p w14:paraId="7E4DC7EF" w14:textId="77777777" w:rsidR="00C7440F" w:rsidRPr="00C7440F" w:rsidRDefault="00C7440F" w:rsidP="00C7440F">
      <w:pPr>
        <w:numPr>
          <w:ilvl w:val="1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nclude layout and style customization</w:t>
      </w:r>
    </w:p>
    <w:p w14:paraId="08FC1E94" w14:textId="77777777" w:rsidR="00C7440F" w:rsidRPr="00C7440F" w:rsidRDefault="00C7440F" w:rsidP="00C7440F">
      <w:pPr>
        <w:numPr>
          <w:ilvl w:val="0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Caching and Performance Features</w:t>
      </w:r>
    </w:p>
    <w:p w14:paraId="4B2DC5E4" w14:textId="77777777" w:rsidR="00C7440F" w:rsidRPr="00C7440F" w:rsidRDefault="00C7440F" w:rsidP="00C7440F">
      <w:pPr>
        <w:numPr>
          <w:ilvl w:val="1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emonstrate caching mechanisms</w:t>
      </w:r>
    </w:p>
    <w:p w14:paraId="360DA986" w14:textId="77777777" w:rsidR="00C7440F" w:rsidRPr="00C7440F" w:rsidRDefault="00C7440F" w:rsidP="00C7440F">
      <w:pPr>
        <w:numPr>
          <w:ilvl w:val="1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memory optimization techniques</w:t>
      </w:r>
    </w:p>
    <w:p w14:paraId="452D5086" w14:textId="77777777" w:rsidR="00C7440F" w:rsidRPr="00C7440F" w:rsidRDefault="00C7440F" w:rsidP="00C7440F">
      <w:pPr>
        <w:numPr>
          <w:ilvl w:val="1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parallel processing examples</w:t>
      </w:r>
    </w:p>
    <w:p w14:paraId="7676EC29" w14:textId="77777777" w:rsidR="00C7440F" w:rsidRPr="00C7440F" w:rsidRDefault="00C7440F" w:rsidP="00C7440F">
      <w:pPr>
        <w:numPr>
          <w:ilvl w:val="0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Custom Visualization Extensions</w:t>
      </w:r>
    </w:p>
    <w:p w14:paraId="4B4EC5AC" w14:textId="77777777" w:rsidR="00C7440F" w:rsidRPr="00C7440F" w:rsidRDefault="00C7440F" w:rsidP="00C7440F">
      <w:pPr>
        <w:numPr>
          <w:ilvl w:val="1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custom visualization class examples</w:t>
      </w:r>
    </w:p>
    <w:p w14:paraId="28023D2A" w14:textId="77777777" w:rsidR="00C7440F" w:rsidRPr="00C7440F" w:rsidRDefault="00C7440F" w:rsidP="00C7440F">
      <w:pPr>
        <w:numPr>
          <w:ilvl w:val="1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inheritance and extension patterns</w:t>
      </w:r>
    </w:p>
    <w:p w14:paraId="78F13A63" w14:textId="77777777" w:rsidR="00C7440F" w:rsidRPr="00C7440F" w:rsidRDefault="00C7440F" w:rsidP="00C7440F">
      <w:pPr>
        <w:numPr>
          <w:ilvl w:val="1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specialized chart types</w:t>
      </w:r>
    </w:p>
    <w:p w14:paraId="5959E8C4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  <w:t>Phase 6: Specialized Analysis and Visualization</w:t>
      </w:r>
    </w:p>
    <w:p w14:paraId="69438A55" w14:textId="77777777" w:rsidR="00C7440F" w:rsidRPr="00C7440F" w:rsidRDefault="00C7440F" w:rsidP="00C7440F">
      <w:pPr>
        <w:numPr>
          <w:ilvl w:val="0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lastRenderedPageBreak/>
        <w:t>Complex Pattern Visualization</w:t>
      </w:r>
    </w:p>
    <w:p w14:paraId="5F1EC4A1" w14:textId="77777777" w:rsidR="00C7440F" w:rsidRPr="00C7440F" w:rsidRDefault="00C7440F" w:rsidP="00C7440F">
      <w:pPr>
        <w:numPr>
          <w:ilvl w:val="1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multi-pattern detection and visualization</w:t>
      </w:r>
    </w:p>
    <w:p w14:paraId="3A6A47F4" w14:textId="77777777" w:rsidR="00C7440F" w:rsidRPr="00C7440F" w:rsidRDefault="00C7440F" w:rsidP="00C7440F">
      <w:pPr>
        <w:numPr>
          <w:ilvl w:val="1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pattern intersection analysis</w:t>
      </w:r>
    </w:p>
    <w:p w14:paraId="1A5731F6" w14:textId="77777777" w:rsidR="00C7440F" w:rsidRPr="00C7440F" w:rsidRDefault="00C7440F" w:rsidP="00C7440F">
      <w:pPr>
        <w:numPr>
          <w:ilvl w:val="1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pattern reliability visualization</w:t>
      </w:r>
    </w:p>
    <w:p w14:paraId="1E246770" w14:textId="77777777" w:rsidR="00C7440F" w:rsidRPr="00C7440F" w:rsidRDefault="00C7440F" w:rsidP="00C7440F">
      <w:pPr>
        <w:numPr>
          <w:ilvl w:val="0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Pattern Correlation and Confluence</w:t>
      </w:r>
    </w:p>
    <w:p w14:paraId="75A0E895" w14:textId="77777777" w:rsidR="00C7440F" w:rsidRPr="00C7440F" w:rsidRDefault="00C7440F" w:rsidP="00C7440F">
      <w:pPr>
        <w:numPr>
          <w:ilvl w:val="1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emonstrate pattern correlation heatmaps</w:t>
      </w:r>
    </w:p>
    <w:p w14:paraId="3907A579" w14:textId="77777777" w:rsidR="00C7440F" w:rsidRPr="00C7440F" w:rsidRDefault="00C7440F" w:rsidP="00C7440F">
      <w:pPr>
        <w:numPr>
          <w:ilvl w:val="1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pattern confluence visualization</w:t>
      </w:r>
    </w:p>
    <w:p w14:paraId="7563EAD8" w14:textId="77777777" w:rsidR="00C7440F" w:rsidRPr="00C7440F" w:rsidRDefault="00C7440F" w:rsidP="00C7440F">
      <w:pPr>
        <w:numPr>
          <w:ilvl w:val="1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statistical pattern analysis</w:t>
      </w:r>
    </w:p>
    <w:p w14:paraId="15356326" w14:textId="77777777" w:rsidR="00C7440F" w:rsidRPr="00C7440F" w:rsidRDefault="00C7440F" w:rsidP="00C7440F">
      <w:pPr>
        <w:numPr>
          <w:ilvl w:val="0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System Performance Monitoring</w:t>
      </w:r>
    </w:p>
    <w:p w14:paraId="3C2953E4" w14:textId="77777777" w:rsidR="00C7440F" w:rsidRPr="00C7440F" w:rsidRDefault="00C7440F" w:rsidP="00C7440F">
      <w:pPr>
        <w:numPr>
          <w:ilvl w:val="1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visualization performance metrics</w:t>
      </w:r>
    </w:p>
    <w:p w14:paraId="18841651" w14:textId="77777777" w:rsidR="00C7440F" w:rsidRPr="00C7440F" w:rsidRDefault="00C7440F" w:rsidP="00C7440F">
      <w:pPr>
        <w:numPr>
          <w:ilvl w:val="1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memory usage visualization</w:t>
      </w:r>
    </w:p>
    <w:p w14:paraId="1E58D5A7" w14:textId="77777777" w:rsidR="00C7440F" w:rsidRPr="00C7440F" w:rsidRDefault="00C7440F" w:rsidP="00C7440F">
      <w:pPr>
        <w:numPr>
          <w:ilvl w:val="1"/>
          <w:numId w:val="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optimization techniques</w:t>
      </w:r>
    </w:p>
    <w:p w14:paraId="5109324C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  <w:t>Phase 7: Integration and Practical Examples</w:t>
      </w:r>
    </w:p>
    <w:p w14:paraId="68DB6426" w14:textId="77777777" w:rsidR="00C7440F" w:rsidRPr="00C7440F" w:rsidRDefault="00C7440F" w:rsidP="00C7440F">
      <w:pPr>
        <w:numPr>
          <w:ilvl w:val="0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Real-Time Data Visualization</w:t>
      </w:r>
    </w:p>
    <w:p w14:paraId="439DFE24" w14:textId="77777777" w:rsidR="00C7440F" w:rsidRPr="00C7440F" w:rsidRDefault="00C7440F" w:rsidP="00C7440F">
      <w:pPr>
        <w:numPr>
          <w:ilvl w:val="1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data streaming integration</w:t>
      </w:r>
    </w:p>
    <w:p w14:paraId="1F2B79FB" w14:textId="77777777" w:rsidR="00C7440F" w:rsidRPr="00C7440F" w:rsidRDefault="00C7440F" w:rsidP="00C7440F">
      <w:pPr>
        <w:numPr>
          <w:ilvl w:val="1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real-time pattern detection</w:t>
      </w:r>
    </w:p>
    <w:p w14:paraId="61F34FEC" w14:textId="77777777" w:rsidR="00C7440F" w:rsidRPr="00C7440F" w:rsidRDefault="00C7440F" w:rsidP="00C7440F">
      <w:pPr>
        <w:numPr>
          <w:ilvl w:val="1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dynamic visualization updates</w:t>
      </w:r>
    </w:p>
    <w:p w14:paraId="4E4E0459" w14:textId="77777777" w:rsidR="00C7440F" w:rsidRPr="00C7440F" w:rsidRDefault="00C7440F" w:rsidP="00C7440F">
      <w:pPr>
        <w:numPr>
          <w:ilvl w:val="0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Export and Sharing Features</w:t>
      </w:r>
    </w:p>
    <w:p w14:paraId="2209AE97" w14:textId="77777777" w:rsidR="00C7440F" w:rsidRPr="00C7440F" w:rsidRDefault="00C7440F" w:rsidP="00C7440F">
      <w:pPr>
        <w:numPr>
          <w:ilvl w:val="1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emonstrate visualization export options</w:t>
      </w:r>
    </w:p>
    <w:p w14:paraId="687B8BAE" w14:textId="77777777" w:rsidR="00C7440F" w:rsidRPr="00C7440F" w:rsidRDefault="00C7440F" w:rsidP="00C7440F">
      <w:pPr>
        <w:numPr>
          <w:ilvl w:val="1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how report generation</w:t>
      </w:r>
    </w:p>
    <w:p w14:paraId="66AA6E39" w14:textId="77777777" w:rsidR="00C7440F" w:rsidRPr="00C7440F" w:rsidRDefault="00C7440F" w:rsidP="00C7440F">
      <w:pPr>
        <w:numPr>
          <w:ilvl w:val="1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shareable configuration</w:t>
      </w:r>
    </w:p>
    <w:p w14:paraId="33535CA5" w14:textId="77777777" w:rsidR="00C7440F" w:rsidRPr="00C7440F" w:rsidRDefault="00C7440F" w:rsidP="00C7440F">
      <w:pPr>
        <w:numPr>
          <w:ilvl w:val="0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4"/>
          <w:szCs w:val="24"/>
          <w:bdr w:val="single" w:sz="2" w:space="0" w:color="auto" w:frame="1"/>
          <w:lang w:eastAsia="en-IN"/>
        </w:rPr>
        <w:t>Sample Trading Strategy Visualization</w:t>
      </w:r>
    </w:p>
    <w:p w14:paraId="2015FAEA" w14:textId="77777777" w:rsidR="00C7440F" w:rsidRPr="00C7440F" w:rsidRDefault="00C7440F" w:rsidP="00C7440F">
      <w:pPr>
        <w:numPr>
          <w:ilvl w:val="1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reate strategy visualization examples</w:t>
      </w:r>
    </w:p>
    <w:p w14:paraId="064795BD" w14:textId="77777777" w:rsidR="00C7440F" w:rsidRPr="00C7440F" w:rsidRDefault="00C7440F" w:rsidP="00C7440F">
      <w:pPr>
        <w:numPr>
          <w:ilvl w:val="1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Show </w:t>
      </w: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backtest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result visualization</w:t>
      </w:r>
    </w:p>
    <w:p w14:paraId="03482604" w14:textId="77777777" w:rsidR="00C7440F" w:rsidRPr="00C7440F" w:rsidRDefault="00C7440F" w:rsidP="00C7440F">
      <w:pPr>
        <w:numPr>
          <w:ilvl w:val="1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mplement multi-strategy comparison</w:t>
      </w:r>
    </w:p>
    <w:p w14:paraId="01E71D55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36"/>
          <w:szCs w:val="36"/>
          <w:lang w:eastAsia="en-IN"/>
        </w:rPr>
        <w:t>Detailed Feature Coverage Mapping</w:t>
      </w:r>
    </w:p>
    <w:p w14:paraId="1A5CEA00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Here's a systematic approach to ensure we cover all features from visualization.py:</w:t>
      </w:r>
    </w:p>
    <w:p w14:paraId="7989BB3D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2"/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>VisualizationConfig</w:t>
      </w:r>
      <w:proofErr w:type="spellEnd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 xml:space="preserve"> Features</w:t>
      </w:r>
    </w:p>
    <w:p w14:paraId="33E1030C" w14:textId="77777777" w:rsidR="00C7440F" w:rsidRPr="00C7440F" w:rsidRDefault="00C7440F" w:rsidP="00C7440F">
      <w:pPr>
        <w:numPr>
          <w:ilvl w:val="0"/>
          <w:numId w:val="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efault initialization and customization</w:t>
      </w:r>
    </w:p>
    <w:p w14:paraId="5A3EBCBF" w14:textId="77777777" w:rsidR="00C7440F" w:rsidRPr="00C7440F" w:rsidRDefault="00C7440F" w:rsidP="00C7440F">
      <w:pPr>
        <w:numPr>
          <w:ilvl w:val="0"/>
          <w:numId w:val="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olor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scheme configuration</w:t>
      </w:r>
    </w:p>
    <w:p w14:paraId="33DBDFFA" w14:textId="77777777" w:rsidR="00C7440F" w:rsidRPr="00C7440F" w:rsidRDefault="00C7440F" w:rsidP="00C7440F">
      <w:pPr>
        <w:numPr>
          <w:ilvl w:val="0"/>
          <w:numId w:val="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Theme updates and application</w:t>
      </w:r>
    </w:p>
    <w:p w14:paraId="152C4593" w14:textId="77777777" w:rsidR="00C7440F" w:rsidRPr="00C7440F" w:rsidRDefault="00C7440F" w:rsidP="00C7440F">
      <w:pPr>
        <w:numPr>
          <w:ilvl w:val="0"/>
          <w:numId w:val="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Font settings configuration</w:t>
      </w:r>
    </w:p>
    <w:p w14:paraId="5E75E461" w14:textId="77777777" w:rsidR="00C7440F" w:rsidRPr="00C7440F" w:rsidRDefault="00C7440F" w:rsidP="00C7440F">
      <w:pPr>
        <w:numPr>
          <w:ilvl w:val="0"/>
          <w:numId w:val="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Layout settings customization</w:t>
      </w:r>
    </w:p>
    <w:p w14:paraId="6BC73E1E" w14:textId="77777777" w:rsidR="00C7440F" w:rsidRPr="00C7440F" w:rsidRDefault="00C7440F" w:rsidP="00C7440F">
      <w:pPr>
        <w:numPr>
          <w:ilvl w:val="0"/>
          <w:numId w:val="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Grid settings adjustment</w:t>
      </w:r>
    </w:p>
    <w:p w14:paraId="55A6FFC8" w14:textId="77777777" w:rsidR="00C7440F" w:rsidRPr="00C7440F" w:rsidRDefault="00C7440F" w:rsidP="00C7440F">
      <w:pPr>
        <w:numPr>
          <w:ilvl w:val="0"/>
          <w:numId w:val="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Annotation styling</w:t>
      </w:r>
    </w:p>
    <w:p w14:paraId="02AF714E" w14:textId="77777777" w:rsidR="00C7440F" w:rsidRPr="00C7440F" w:rsidRDefault="00C7440F" w:rsidP="00C7440F">
      <w:pPr>
        <w:numPr>
          <w:ilvl w:val="0"/>
          <w:numId w:val="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nteractive settings configuration</w:t>
      </w:r>
    </w:p>
    <w:p w14:paraId="1F9A620E" w14:textId="77777777" w:rsidR="00C7440F" w:rsidRPr="00C7440F" w:rsidRDefault="00C7440F" w:rsidP="00C7440F">
      <w:pPr>
        <w:numPr>
          <w:ilvl w:val="0"/>
          <w:numId w:val="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onfiguration serialization and deserialization</w:t>
      </w:r>
    </w:p>
    <w:p w14:paraId="00B066B8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2"/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>BaseVisualizationSettings</w:t>
      </w:r>
      <w:proofErr w:type="spellEnd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 xml:space="preserve"> Features</w:t>
      </w:r>
    </w:p>
    <w:p w14:paraId="0A614ABB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efault layout application</w:t>
      </w:r>
    </w:p>
    <w:p w14:paraId="517CB004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lastRenderedPageBreak/>
        <w:t>Annotation creation and styling</w:t>
      </w:r>
    </w:p>
    <w:p w14:paraId="377964C1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olor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value handling</w:t>
      </w:r>
    </w:p>
    <w:p w14:paraId="471B136F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Hover template creation</w:t>
      </w:r>
    </w:p>
    <w:p w14:paraId="74C56290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Range selector implementation</w:t>
      </w:r>
    </w:p>
    <w:p w14:paraId="536314F7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Number formatting</w:t>
      </w:r>
    </w:p>
    <w:p w14:paraId="1B281BE1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Subplot layout creation</w:t>
      </w:r>
    </w:p>
    <w:p w14:paraId="6CC2398A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Axis styling</w:t>
      </w:r>
    </w:p>
    <w:p w14:paraId="722642D0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attern overlay addition</w:t>
      </w:r>
    </w:p>
    <w:p w14:paraId="40DE241E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olor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scale creation</w:t>
      </w:r>
    </w:p>
    <w:p w14:paraId="251C64CC" w14:textId="77777777" w:rsidR="00C7440F" w:rsidRPr="00C7440F" w:rsidRDefault="00C7440F" w:rsidP="00C7440F">
      <w:pPr>
        <w:numPr>
          <w:ilvl w:val="0"/>
          <w:numId w:val="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nteractive feature application</w:t>
      </w:r>
    </w:p>
    <w:p w14:paraId="4D53AE0A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2"/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>CandlestickVisualizer</w:t>
      </w:r>
      <w:proofErr w:type="spellEnd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 xml:space="preserve"> Features</w:t>
      </w:r>
    </w:p>
    <w:p w14:paraId="1E489DDC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andlestick chart creation (</w:t>
      </w: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lotly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/Matplotlib)</w:t>
      </w:r>
    </w:p>
    <w:p w14:paraId="62DCCDCC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ateTime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index handling</w:t>
      </w:r>
    </w:p>
    <w:p w14:paraId="4BCFF2E2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Bollinger Bands addition</w:t>
      </w:r>
    </w:p>
    <w:p w14:paraId="03A5B7E6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ivot point visualization</w:t>
      </w:r>
    </w:p>
    <w:p w14:paraId="078CA655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Theme application</w:t>
      </w:r>
    </w:p>
    <w:p w14:paraId="39D5D210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attern clustering visualization</w:t>
      </w:r>
    </w:p>
    <w:p w14:paraId="5AE878B7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Multi-timeframe chart creation</w:t>
      </w:r>
    </w:p>
    <w:p w14:paraId="236BFA92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Market regime visualization</w:t>
      </w:r>
    </w:p>
    <w:p w14:paraId="007870B6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attern reliability visualization</w:t>
      </w:r>
    </w:p>
    <w:p w14:paraId="2788960A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nteractive dashboard creation</w:t>
      </w:r>
    </w:p>
    <w:p w14:paraId="3DF0BFA5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Volume analysis addition</w:t>
      </w:r>
    </w:p>
    <w:p w14:paraId="57F50341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rice channel visualization</w:t>
      </w:r>
    </w:p>
    <w:p w14:paraId="6D8AC2C1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ivot point addition</w:t>
      </w:r>
    </w:p>
    <w:p w14:paraId="7F5E66C3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Trend analysis visualization</w:t>
      </w:r>
    </w:p>
    <w:p w14:paraId="63994265" w14:textId="77777777" w:rsidR="00C7440F" w:rsidRPr="00C7440F" w:rsidRDefault="00C7440F" w:rsidP="00C7440F">
      <w:pPr>
        <w:numPr>
          <w:ilvl w:val="0"/>
          <w:numId w:val="1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attern analysis tools</w:t>
      </w:r>
    </w:p>
    <w:p w14:paraId="09950AC4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2"/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>MarketRegimeAnalyzer</w:t>
      </w:r>
      <w:proofErr w:type="spellEnd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 xml:space="preserve"> Features</w:t>
      </w:r>
    </w:p>
    <w:p w14:paraId="35CAAE29" w14:textId="77777777" w:rsidR="00C7440F" w:rsidRPr="00C7440F" w:rsidRDefault="00C7440F" w:rsidP="00C7440F">
      <w:pPr>
        <w:numPr>
          <w:ilvl w:val="0"/>
          <w:numId w:val="1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Market regime detection and visualization</w:t>
      </w:r>
    </w:p>
    <w:p w14:paraId="3B883422" w14:textId="77777777" w:rsidR="00C7440F" w:rsidRPr="00C7440F" w:rsidRDefault="00C7440F" w:rsidP="00C7440F">
      <w:pPr>
        <w:numPr>
          <w:ilvl w:val="0"/>
          <w:numId w:val="1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Volatility regime analysis</w:t>
      </w:r>
    </w:p>
    <w:p w14:paraId="7344E300" w14:textId="77777777" w:rsidR="00C7440F" w:rsidRPr="00C7440F" w:rsidRDefault="00C7440F" w:rsidP="00C7440F">
      <w:pPr>
        <w:numPr>
          <w:ilvl w:val="0"/>
          <w:numId w:val="1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Trend regime visualization</w:t>
      </w:r>
    </w:p>
    <w:p w14:paraId="34C5715C" w14:textId="77777777" w:rsidR="00C7440F" w:rsidRPr="00C7440F" w:rsidRDefault="00C7440F" w:rsidP="00C7440F">
      <w:pPr>
        <w:numPr>
          <w:ilvl w:val="0"/>
          <w:numId w:val="1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Volume regime analysis</w:t>
      </w:r>
    </w:p>
    <w:p w14:paraId="159AA1BA" w14:textId="77777777" w:rsidR="00C7440F" w:rsidRPr="00C7440F" w:rsidRDefault="00C7440F" w:rsidP="00C7440F">
      <w:pPr>
        <w:numPr>
          <w:ilvl w:val="0"/>
          <w:numId w:val="1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Regime change identification</w:t>
      </w:r>
    </w:p>
    <w:p w14:paraId="683B2519" w14:textId="77777777" w:rsidR="00C7440F" w:rsidRPr="00C7440F" w:rsidRDefault="00C7440F" w:rsidP="00C7440F">
      <w:pPr>
        <w:numPr>
          <w:ilvl w:val="0"/>
          <w:numId w:val="1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Regime confidence visualization</w:t>
      </w:r>
    </w:p>
    <w:p w14:paraId="400B29B1" w14:textId="77777777" w:rsidR="00C7440F" w:rsidRPr="00C7440F" w:rsidRDefault="00C7440F" w:rsidP="00C7440F">
      <w:pPr>
        <w:numPr>
          <w:ilvl w:val="0"/>
          <w:numId w:val="1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attern-regime correlation analysis</w:t>
      </w:r>
    </w:p>
    <w:p w14:paraId="074B3D93" w14:textId="77777777" w:rsidR="00C7440F" w:rsidRPr="00C7440F" w:rsidRDefault="00C7440F" w:rsidP="00C7440F">
      <w:pPr>
        <w:numPr>
          <w:ilvl w:val="0"/>
          <w:numId w:val="1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Transition risk visualization</w:t>
      </w:r>
    </w:p>
    <w:p w14:paraId="6C85F4CF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2"/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>AdvancedAnnotationSystem</w:t>
      </w:r>
      <w:proofErr w:type="spellEnd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 xml:space="preserve"> Features</w:t>
      </w:r>
    </w:p>
    <w:p w14:paraId="6A0DA32E" w14:textId="77777777" w:rsidR="00C7440F" w:rsidRPr="00C7440F" w:rsidRDefault="00C7440F" w:rsidP="00C7440F">
      <w:pPr>
        <w:numPr>
          <w:ilvl w:val="0"/>
          <w:numId w:val="1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Text annotation creation</w:t>
      </w:r>
    </w:p>
    <w:p w14:paraId="283A10D3" w14:textId="77777777" w:rsidR="00C7440F" w:rsidRPr="00C7440F" w:rsidRDefault="00C7440F" w:rsidP="00C7440F">
      <w:pPr>
        <w:numPr>
          <w:ilvl w:val="0"/>
          <w:numId w:val="1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attern-specific annotations</w:t>
      </w:r>
    </w:p>
    <w:p w14:paraId="56A444D2" w14:textId="77777777" w:rsidR="00C7440F" w:rsidRPr="00C7440F" w:rsidRDefault="00C7440F" w:rsidP="00C7440F">
      <w:pPr>
        <w:numPr>
          <w:ilvl w:val="0"/>
          <w:numId w:val="1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Technical indicator annotations</w:t>
      </w:r>
    </w:p>
    <w:p w14:paraId="76F101C7" w14:textId="77777777" w:rsidR="00C7440F" w:rsidRPr="00C7440F" w:rsidRDefault="00C7440F" w:rsidP="00C7440F">
      <w:pPr>
        <w:numPr>
          <w:ilvl w:val="0"/>
          <w:numId w:val="1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Zone annotations with styling</w:t>
      </w:r>
    </w:p>
    <w:p w14:paraId="16DE392A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2"/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>DrawingTools</w:t>
      </w:r>
      <w:proofErr w:type="spellEnd"/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 xml:space="preserve"> Features</w:t>
      </w:r>
    </w:p>
    <w:p w14:paraId="6643BC20" w14:textId="77777777" w:rsidR="00C7440F" w:rsidRPr="00C7440F" w:rsidRDefault="00C7440F" w:rsidP="00C7440F">
      <w:pPr>
        <w:numPr>
          <w:ilvl w:val="0"/>
          <w:numId w:val="1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lastRenderedPageBreak/>
        <w:t>Trendline addition</w:t>
      </w:r>
    </w:p>
    <w:p w14:paraId="4F94F67C" w14:textId="77777777" w:rsidR="00C7440F" w:rsidRPr="00C7440F" w:rsidRDefault="00C7440F" w:rsidP="00C7440F">
      <w:pPr>
        <w:numPr>
          <w:ilvl w:val="0"/>
          <w:numId w:val="1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Horizontal line creation</w:t>
      </w:r>
    </w:p>
    <w:p w14:paraId="20C0CB3D" w14:textId="77777777" w:rsidR="00C7440F" w:rsidRPr="00C7440F" w:rsidRDefault="00C7440F" w:rsidP="00C7440F">
      <w:pPr>
        <w:numPr>
          <w:ilvl w:val="0"/>
          <w:numId w:val="1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Fibonacci retracement visualization</w:t>
      </w:r>
    </w:p>
    <w:p w14:paraId="1F41B4FC" w14:textId="77777777" w:rsidR="00C7440F" w:rsidRPr="00C7440F" w:rsidRDefault="00C7440F" w:rsidP="00C7440F">
      <w:pPr>
        <w:numPr>
          <w:ilvl w:val="0"/>
          <w:numId w:val="1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Rectangle drawing</w:t>
      </w:r>
    </w:p>
    <w:p w14:paraId="36C8E883" w14:textId="77777777" w:rsidR="00C7440F" w:rsidRPr="00C7440F" w:rsidRDefault="00C7440F" w:rsidP="00C7440F">
      <w:pPr>
        <w:numPr>
          <w:ilvl w:val="0"/>
          <w:numId w:val="1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Text annotation placement</w:t>
      </w:r>
    </w:p>
    <w:p w14:paraId="548CAF92" w14:textId="77777777" w:rsidR="00C7440F" w:rsidRPr="00C7440F" w:rsidRDefault="00C7440F" w:rsidP="00C7440F">
      <w:pPr>
        <w:numPr>
          <w:ilvl w:val="0"/>
          <w:numId w:val="1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hannel creation</w:t>
      </w:r>
    </w:p>
    <w:p w14:paraId="343866E8" w14:textId="77777777" w:rsidR="00C7440F" w:rsidRPr="00C7440F" w:rsidRDefault="00C7440F" w:rsidP="00C7440F">
      <w:pPr>
        <w:numPr>
          <w:ilvl w:val="0"/>
          <w:numId w:val="1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ustom drawing management</w:t>
      </w:r>
    </w:p>
    <w:p w14:paraId="72D09736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2"/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b/>
          <w:bCs/>
          <w:sz w:val="27"/>
          <w:szCs w:val="27"/>
          <w:lang w:eastAsia="en-IN"/>
        </w:rPr>
        <w:t>Additional Components</w:t>
      </w:r>
    </w:p>
    <w:p w14:paraId="4745F704" w14:textId="77777777" w:rsidR="00C7440F" w:rsidRPr="00C7440F" w:rsidRDefault="00C7440F" w:rsidP="00C7440F">
      <w:pPr>
        <w:numPr>
          <w:ilvl w:val="0"/>
          <w:numId w:val="1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VisualizationCache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usage demonstration</w:t>
      </w:r>
    </w:p>
    <w:p w14:paraId="62222CCB" w14:textId="77777777" w:rsidR="00C7440F" w:rsidRPr="00C7440F" w:rsidRDefault="00C7440F" w:rsidP="00C7440F">
      <w:pPr>
        <w:numPr>
          <w:ilvl w:val="0"/>
          <w:numId w:val="1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arallelProcessor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implementation</w:t>
      </w:r>
    </w:p>
    <w:p w14:paraId="541D4781" w14:textId="77777777" w:rsidR="00C7440F" w:rsidRPr="00C7440F" w:rsidRDefault="00C7440F" w:rsidP="00C7440F">
      <w:pPr>
        <w:numPr>
          <w:ilvl w:val="0"/>
          <w:numId w:val="1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DataManager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memory optimization</w:t>
      </w:r>
    </w:p>
    <w:p w14:paraId="024CFEF4" w14:textId="77777777" w:rsidR="00C7440F" w:rsidRPr="00C7440F" w:rsidRDefault="00C7440F" w:rsidP="00C7440F">
      <w:pPr>
        <w:numPr>
          <w:ilvl w:val="0"/>
          <w:numId w:val="1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TaskMonitor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usage examples</w:t>
      </w:r>
    </w:p>
    <w:p w14:paraId="5EDD7702" w14:textId="77777777" w:rsidR="00C7440F" w:rsidRPr="00C7440F" w:rsidRDefault="00C7440F" w:rsidP="00C7440F">
      <w:pPr>
        <w:numPr>
          <w:ilvl w:val="0"/>
          <w:numId w:val="1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IndicatorManager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integration</w:t>
      </w:r>
    </w:p>
    <w:p w14:paraId="712B738C" w14:textId="77777777" w:rsidR="00C7440F" w:rsidRPr="00C7440F" w:rsidRDefault="00C7440F" w:rsidP="00C7440F">
      <w:pPr>
        <w:numPr>
          <w:ilvl w:val="0"/>
          <w:numId w:val="1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ConfigurationManager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usage</w:t>
      </w:r>
    </w:p>
    <w:p w14:paraId="2AFCC150" w14:textId="77777777" w:rsidR="00C7440F" w:rsidRPr="00C7440F" w:rsidRDefault="00C7440F" w:rsidP="00C7440F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</w:pPr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By following this comprehensive plan, the notebook will provide examples for every feature in the visualization.py file, offering a complete reference for users of your </w:t>
      </w:r>
      <w:proofErr w:type="spellStart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>PatternForge</w:t>
      </w:r>
      <w:proofErr w:type="spellEnd"/>
      <w:r w:rsidRPr="00C7440F">
        <w:rPr>
          <w:rFonts w:ascii="var(--font-claude-message)" w:eastAsia="Times New Roman" w:hAnsi="var(--font-claude-message)" w:cs="Times New Roman"/>
          <w:sz w:val="24"/>
          <w:szCs w:val="24"/>
          <w:lang w:eastAsia="en-IN"/>
        </w:rPr>
        <w:t xml:space="preserve"> library.</w:t>
      </w:r>
    </w:p>
    <w:p w14:paraId="2886A240" w14:textId="77777777" w:rsidR="00281641" w:rsidRDefault="00281641"/>
    <w:sectPr w:rsidR="002816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r(--font-claude-message)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9F253B"/>
    <w:multiLevelType w:val="multilevel"/>
    <w:tmpl w:val="F71EB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D01316"/>
    <w:multiLevelType w:val="multilevel"/>
    <w:tmpl w:val="D4F2E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AC3CB3"/>
    <w:multiLevelType w:val="multilevel"/>
    <w:tmpl w:val="C03C606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8E3DBB"/>
    <w:multiLevelType w:val="multilevel"/>
    <w:tmpl w:val="D8AE1A5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0D30DA5"/>
    <w:multiLevelType w:val="multilevel"/>
    <w:tmpl w:val="598241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2C1CC0"/>
    <w:multiLevelType w:val="multilevel"/>
    <w:tmpl w:val="48789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5522557"/>
    <w:multiLevelType w:val="multilevel"/>
    <w:tmpl w:val="4E767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B8042BD"/>
    <w:multiLevelType w:val="multilevel"/>
    <w:tmpl w:val="FEF8356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B50746"/>
    <w:multiLevelType w:val="multilevel"/>
    <w:tmpl w:val="88CA1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1D0F7C"/>
    <w:multiLevelType w:val="multilevel"/>
    <w:tmpl w:val="6CBE0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C7A6D4E"/>
    <w:multiLevelType w:val="multilevel"/>
    <w:tmpl w:val="1DBAD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2B57629"/>
    <w:multiLevelType w:val="multilevel"/>
    <w:tmpl w:val="A7F4B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4A97E2E"/>
    <w:multiLevelType w:val="multilevel"/>
    <w:tmpl w:val="D932EE8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F24B4C"/>
    <w:multiLevelType w:val="multilevel"/>
    <w:tmpl w:val="D92E791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689217">
    <w:abstractNumId w:val="1"/>
  </w:num>
  <w:num w:numId="2" w16cid:durableId="718239075">
    <w:abstractNumId w:val="4"/>
  </w:num>
  <w:num w:numId="3" w16cid:durableId="1663896639">
    <w:abstractNumId w:val="3"/>
  </w:num>
  <w:num w:numId="4" w16cid:durableId="1372194701">
    <w:abstractNumId w:val="13"/>
  </w:num>
  <w:num w:numId="5" w16cid:durableId="1393693788">
    <w:abstractNumId w:val="12"/>
  </w:num>
  <w:num w:numId="6" w16cid:durableId="1625959324">
    <w:abstractNumId w:val="7"/>
  </w:num>
  <w:num w:numId="7" w16cid:durableId="536047860">
    <w:abstractNumId w:val="2"/>
  </w:num>
  <w:num w:numId="8" w16cid:durableId="237906784">
    <w:abstractNumId w:val="0"/>
  </w:num>
  <w:num w:numId="9" w16cid:durableId="1748306909">
    <w:abstractNumId w:val="6"/>
  </w:num>
  <w:num w:numId="10" w16cid:durableId="845628792">
    <w:abstractNumId w:val="10"/>
  </w:num>
  <w:num w:numId="11" w16cid:durableId="1168442265">
    <w:abstractNumId w:val="9"/>
  </w:num>
  <w:num w:numId="12" w16cid:durableId="159659793">
    <w:abstractNumId w:val="5"/>
  </w:num>
  <w:num w:numId="13" w16cid:durableId="90929252">
    <w:abstractNumId w:val="8"/>
  </w:num>
  <w:num w:numId="14" w16cid:durableId="190810860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0MjYzNDc0NrQwNLFQ0lEKTi0uzszPAykwrAUAs00c8CwAAAA="/>
  </w:docVars>
  <w:rsids>
    <w:rsidRoot w:val="00C7440F"/>
    <w:rsid w:val="00151EFC"/>
    <w:rsid w:val="00281641"/>
    <w:rsid w:val="0055220E"/>
    <w:rsid w:val="00B024F8"/>
    <w:rsid w:val="00C7440F"/>
    <w:rsid w:val="00E86B3B"/>
    <w:rsid w:val="00F22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896C1"/>
  <w15:chartTrackingRefBased/>
  <w15:docId w15:val="{CF2EE555-199D-4005-AD3E-8A1961799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440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440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440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440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440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440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440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440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440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40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744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7440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440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440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440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440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440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440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440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44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440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440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440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440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440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440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440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440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440F"/>
    <w:rPr>
      <w:b/>
      <w:bCs/>
      <w:smallCaps/>
      <w:color w:val="2F5496" w:themeColor="accent1" w:themeShade="BF"/>
      <w:spacing w:val="5"/>
    </w:rPr>
  </w:style>
  <w:style w:type="paragraph" w:customStyle="1" w:styleId="whitespace-pre-wrap">
    <w:name w:val="whitespace-pre-wrap"/>
    <w:basedOn w:val="Normal"/>
    <w:rsid w:val="00C74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whitespace-normal">
    <w:name w:val="whitespace-normal"/>
    <w:basedOn w:val="Normal"/>
    <w:rsid w:val="00C74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744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18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7145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1199772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06447740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23</Words>
  <Characters>5266</Characters>
  <Application>Microsoft Office Word</Application>
  <DocSecurity>0</DocSecurity>
  <Lines>43</Lines>
  <Paragraphs>12</Paragraphs>
  <ScaleCrop>false</ScaleCrop>
  <Company/>
  <LinksUpToDate>false</LinksUpToDate>
  <CharactersWithSpaces>6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oorv I Belgundi (01675)</dc:creator>
  <cp:keywords/>
  <dc:description/>
  <cp:lastModifiedBy>Apoorv I Belgundi (01675)</cp:lastModifiedBy>
  <cp:revision>1</cp:revision>
  <dcterms:created xsi:type="dcterms:W3CDTF">2025-02-25T02:20:00Z</dcterms:created>
  <dcterms:modified xsi:type="dcterms:W3CDTF">2025-02-25T02:21:00Z</dcterms:modified>
</cp:coreProperties>
</file>